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2CC" w:themeColor="accent4" w:themeTint="33"/>
  <w:body>
    <w:p w:rsidR="008E35DF" w:rsidRPr="00D83377" w:rsidRDefault="008E35DF">
      <w:pPr>
        <w:rPr>
          <w:rFonts w:ascii="Century Gothic" w:hAnsi="Century Gothic"/>
          <w:color w:val="1F3864" w:themeColor="accent1" w:themeShade="80"/>
        </w:rPr>
      </w:pPr>
    </w:p>
    <w:p w:rsidR="00677FA7" w:rsidRPr="00D83377" w:rsidRDefault="00BD7E74" w:rsidP="00677FA7">
      <w:pPr>
        <w:rPr>
          <w:rFonts w:ascii="Century Gothic" w:hAnsi="Century Gothic"/>
          <w:noProof/>
          <w:color w:val="1F3864" w:themeColor="accent1" w:themeShade="80"/>
          <w:sz w:val="20"/>
        </w:rPr>
      </w:pPr>
      <w:r w:rsidRPr="00D83377">
        <w:rPr>
          <w:rFonts w:ascii="Century Gothic" w:eastAsia="Times New Roman" w:hAnsi="Century Gothic" w:cs="Times New Roman"/>
          <w:b/>
          <w:bCs/>
          <w:color w:val="1F3864" w:themeColor="accent1" w:themeShade="80"/>
          <w:sz w:val="32"/>
          <w:szCs w:val="44"/>
        </w:rPr>
        <w:t>RESEARCH</w:t>
      </w:r>
      <w:r w:rsidR="00FF2B48" w:rsidRPr="00D83377">
        <w:rPr>
          <w:rFonts w:ascii="Century Gothic" w:eastAsia="Times New Roman" w:hAnsi="Century Gothic" w:cs="Times New Roman"/>
          <w:b/>
          <w:bCs/>
          <w:color w:val="1F3864" w:themeColor="accent1" w:themeShade="80"/>
          <w:sz w:val="32"/>
          <w:szCs w:val="44"/>
        </w:rPr>
        <w:t xml:space="preserve"> GRANT PROPOSAL</w:t>
      </w:r>
      <w:r w:rsidR="008A25EC" w:rsidRPr="00D83377">
        <w:rPr>
          <w:rFonts w:ascii="Century Gothic" w:eastAsia="Times New Roman" w:hAnsi="Century Gothic" w:cs="Times New Roman"/>
          <w:b/>
          <w:bCs/>
          <w:color w:val="1F3864" w:themeColor="accent1" w:themeShade="80"/>
          <w:sz w:val="32"/>
          <w:szCs w:val="44"/>
        </w:rPr>
        <w:t xml:space="preserve"> </w:t>
      </w:r>
      <w:r w:rsidR="008E35DF" w:rsidRPr="00D83377">
        <w:rPr>
          <w:rFonts w:ascii="Century Gothic" w:eastAsia="Times New Roman" w:hAnsi="Century Gothic" w:cs="Times New Roman"/>
          <w:b/>
          <w:bCs/>
          <w:color w:val="1F3864" w:themeColor="accent1" w:themeShade="80"/>
          <w:sz w:val="32"/>
          <w:szCs w:val="44"/>
        </w:rPr>
        <w:t>TEMPLATE</w:t>
      </w:r>
      <w:r w:rsidR="008E35DF" w:rsidRPr="00D83377">
        <w:rPr>
          <w:rFonts w:ascii="Century Gothic" w:hAnsi="Century Gothic"/>
          <w:noProof/>
          <w:color w:val="1F3864" w:themeColor="accent1" w:themeShade="80"/>
          <w:sz w:val="20"/>
        </w:rPr>
        <w:t xml:space="preserve"> </w:t>
      </w:r>
      <w:r w:rsidR="007C432C" w:rsidRPr="00D83377">
        <w:rPr>
          <w:rFonts w:ascii="Century Gothic" w:hAnsi="Century Gothic"/>
          <w:noProof/>
          <w:color w:val="1F3864" w:themeColor="accent1" w:themeShade="80"/>
          <w:sz w:val="20"/>
        </w:rPr>
        <w:tab/>
      </w:r>
    </w:p>
    <w:p w:rsidR="00677FA7" w:rsidRPr="00D83377" w:rsidRDefault="00677FA7" w:rsidP="00677FA7">
      <w:pPr>
        <w:rPr>
          <w:rFonts w:ascii="Century Gothic" w:hAnsi="Century Gothic"/>
          <w:color w:val="1F3864" w:themeColor="accent1" w:themeShade="80"/>
          <w:sz w:val="15"/>
        </w:rPr>
      </w:pPr>
    </w:p>
    <w:tbl>
      <w:tblPr>
        <w:tblW w:w="11142" w:type="dxa"/>
        <w:tblInd w:w="108" w:type="dxa"/>
        <w:tblLayout w:type="fixed"/>
        <w:tblLook w:val="04A0"/>
      </w:tblPr>
      <w:tblGrid>
        <w:gridCol w:w="2694"/>
        <w:gridCol w:w="8448"/>
      </w:tblGrid>
      <w:tr w:rsidR="00FF2B48" w:rsidRPr="00D83377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  <w:t>DATE SUBMITTED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  <w:t>GRANT NAME</w:t>
            </w:r>
          </w:p>
        </w:tc>
      </w:tr>
      <w:tr w:rsidR="00FF2B48" w:rsidRPr="00D83377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</w:pPr>
          </w:p>
        </w:tc>
      </w:tr>
      <w:tr w:rsidR="00FF2B48" w:rsidRPr="00D83377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  <w:t>SUBMITTED TO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  <w:t>ADDRESS OF RECEIVING PARTY</w:t>
            </w:r>
          </w:p>
        </w:tc>
      </w:tr>
      <w:tr w:rsidR="00FF2B48" w:rsidRPr="00D83377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</w:pPr>
          </w:p>
        </w:tc>
      </w:tr>
      <w:tr w:rsidR="00FF2B48" w:rsidRPr="00D83377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  <w:t>SUBMITTED BY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b/>
                <w:bCs/>
                <w:color w:val="1F3864" w:themeColor="accent1" w:themeShade="80"/>
                <w:sz w:val="18"/>
                <w:szCs w:val="18"/>
              </w:rPr>
              <w:t>ADDRESS OF SUBMITTING PARTY</w:t>
            </w:r>
          </w:p>
        </w:tc>
      </w:tr>
      <w:tr w:rsidR="00FF2B48" w:rsidRPr="00D83377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D83377" w:rsidRDefault="00FF2B48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20"/>
              </w:rPr>
            </w:pPr>
          </w:p>
        </w:tc>
      </w:tr>
    </w:tbl>
    <w:p w:rsidR="007328F5" w:rsidRPr="00D83377" w:rsidRDefault="007328F5" w:rsidP="008E35DF">
      <w:pPr>
        <w:pStyle w:val="Header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</w:p>
    <w:p w:rsidR="00FF2B48" w:rsidRPr="00D83377" w:rsidRDefault="00FF2B48" w:rsidP="008E35DF">
      <w:pPr>
        <w:pStyle w:val="Header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</w:p>
    <w:p w:rsidR="00F60566" w:rsidRPr="00D83377" w:rsidRDefault="00FF2B48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 xml:space="preserve">PROJECT </w:t>
      </w:r>
      <w:r w:rsidR="00DF63C6"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PURPOSE</w:t>
      </w:r>
    </w:p>
    <w:p w:rsidR="000912B1" w:rsidRPr="00D83377" w:rsidRDefault="000912B1" w:rsidP="000912B1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0912B1" w:rsidRPr="00D83377" w:rsidTr="00FF2B48">
        <w:trPr>
          <w:trHeight w:val="144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0912B1" w:rsidRPr="00D83377" w:rsidRDefault="000912B1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0912B1" w:rsidRPr="00D83377" w:rsidRDefault="000912B1" w:rsidP="000912B1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Cs w:val="36"/>
        </w:rPr>
      </w:pPr>
    </w:p>
    <w:p w:rsidR="000912B1" w:rsidRPr="00D83377" w:rsidRDefault="00DF63C6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HYPOTHESIS</w:t>
      </w:r>
    </w:p>
    <w:p w:rsidR="000912B1" w:rsidRPr="00D83377" w:rsidRDefault="000912B1" w:rsidP="000912B1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0912B1" w:rsidRPr="00D83377" w:rsidTr="00FF2B48">
        <w:trPr>
          <w:trHeight w:val="144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0912B1" w:rsidRPr="00D83377" w:rsidRDefault="000912B1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0912B1" w:rsidRPr="00D83377" w:rsidRDefault="000912B1" w:rsidP="000912B1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0912B1" w:rsidRPr="00D83377" w:rsidRDefault="00DF63C6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PROJECT ABSTRACT</w:t>
      </w:r>
    </w:p>
    <w:p w:rsidR="000912B1" w:rsidRPr="00D83377" w:rsidRDefault="000912B1" w:rsidP="000912B1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0912B1" w:rsidRPr="00D83377" w:rsidTr="00FF2B48">
        <w:trPr>
          <w:trHeight w:val="144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0912B1" w:rsidRPr="00D83377" w:rsidRDefault="000912B1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AB61C7" w:rsidRPr="00D83377" w:rsidRDefault="00AB61C7" w:rsidP="000912B1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AB61C7" w:rsidRPr="00D83377" w:rsidRDefault="00DF63C6" w:rsidP="00AB61C7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AIMS</w:t>
      </w:r>
      <w:r w:rsidR="00FF2B48"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 xml:space="preserve"> &amp; OBJECTIVES</w:t>
      </w:r>
    </w:p>
    <w:p w:rsidR="00AB61C7" w:rsidRPr="00D83377" w:rsidRDefault="00AB61C7" w:rsidP="00AB61C7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AB61C7" w:rsidRPr="00D83377" w:rsidTr="00FF2B48">
        <w:trPr>
          <w:trHeight w:val="953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AB61C7" w:rsidRPr="00D83377" w:rsidRDefault="00AB61C7" w:rsidP="00E05DDB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FF2B48" w:rsidRPr="00D83377" w:rsidTr="00FF2B48">
        <w:trPr>
          <w:trHeight w:val="953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D83377" w:rsidRDefault="00FF2B48" w:rsidP="00E05DDB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FF2B48" w:rsidRPr="00D83377" w:rsidTr="00FF2B48">
        <w:trPr>
          <w:trHeight w:val="953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D83377" w:rsidRDefault="00FF2B48" w:rsidP="00E05DDB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FF2B48" w:rsidRPr="00D83377" w:rsidTr="00FF2B48">
        <w:trPr>
          <w:trHeight w:val="953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D83377" w:rsidRDefault="00FF2B48" w:rsidP="00E05DDB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AB61C7" w:rsidRPr="00D83377" w:rsidRDefault="00AB61C7" w:rsidP="000912B1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DF63C6" w:rsidRPr="00D83377" w:rsidRDefault="00DF63C6" w:rsidP="00DF63C6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450" w:hanging="36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lastRenderedPageBreak/>
        <w:t>PROJECT TEAM</w:t>
      </w:r>
    </w:p>
    <w:p w:rsidR="00DF63C6" w:rsidRPr="00D83377" w:rsidRDefault="00DF63C6" w:rsidP="00DF63C6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2783"/>
        <w:gridCol w:w="2783"/>
        <w:gridCol w:w="5566"/>
      </w:tblGrid>
      <w:tr w:rsidR="00DF63C6" w:rsidRPr="00D83377" w:rsidTr="00BA301D">
        <w:trPr>
          <w:trHeight w:val="432"/>
        </w:trPr>
        <w:tc>
          <w:tcPr>
            <w:tcW w:w="278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DF63C6" w:rsidRPr="00D83377" w:rsidRDefault="00DF63C6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NAME &amp; ROLE</w:t>
            </w:r>
          </w:p>
        </w:tc>
        <w:tc>
          <w:tcPr>
            <w:tcW w:w="27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DF63C6" w:rsidRPr="00D83377" w:rsidRDefault="00DF63C6" w:rsidP="008232FC">
            <w:pPr>
              <w:ind w:right="80"/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QUALIFICATIONS</w:t>
            </w:r>
          </w:p>
        </w:tc>
        <w:tc>
          <w:tcPr>
            <w:tcW w:w="5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DF63C6" w:rsidRPr="00D83377" w:rsidRDefault="00DF63C6" w:rsidP="008232FC">
            <w:pPr>
              <w:ind w:right="80"/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RESPONSIBILITIES</w:t>
            </w:r>
          </w:p>
        </w:tc>
      </w:tr>
      <w:tr w:rsidR="00DF63C6" w:rsidRPr="00D83377" w:rsidTr="003E7918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5566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DF63C6" w:rsidRPr="00D83377" w:rsidTr="003E7918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5566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DF63C6" w:rsidRPr="00D83377" w:rsidTr="003E7918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5566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DF63C6" w:rsidRPr="00D83377" w:rsidTr="003E7918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5566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DF63C6" w:rsidRPr="00D83377" w:rsidTr="003E7918">
        <w:trPr>
          <w:trHeight w:val="953"/>
        </w:trPr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2783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5566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F63C6" w:rsidRPr="00D83377" w:rsidRDefault="00DF63C6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1B6D1D" w:rsidRPr="00D83377" w:rsidRDefault="001B6D1D" w:rsidP="001B6D1D">
      <w:pPr>
        <w:pStyle w:val="Header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1B6D1D" w:rsidRPr="00D83377" w:rsidRDefault="001B6D1D" w:rsidP="001B6D1D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BACKGROUND</w:t>
      </w:r>
    </w:p>
    <w:p w:rsidR="001B6D1D" w:rsidRPr="00D83377" w:rsidRDefault="001B6D1D" w:rsidP="001B6D1D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2042"/>
        <w:gridCol w:w="9090"/>
      </w:tblGrid>
      <w:tr w:rsidR="001B6D1D" w:rsidRPr="00D83377" w:rsidTr="00F345A4">
        <w:trPr>
          <w:trHeight w:val="1702"/>
        </w:trPr>
        <w:tc>
          <w:tcPr>
            <w:tcW w:w="2042" w:type="dxa"/>
            <w:shd w:val="clear" w:color="000000" w:fill="333F4F"/>
            <w:vAlign w:val="center"/>
            <w:hideMark/>
          </w:tcPr>
          <w:p w:rsidR="001B6D1D" w:rsidRPr="00D83377" w:rsidRDefault="001B6D1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SCOPE OF PROBLEM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1B6D1D" w:rsidRPr="00D83377" w:rsidRDefault="001B6D1D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 </w:t>
            </w:r>
          </w:p>
        </w:tc>
      </w:tr>
      <w:tr w:rsidR="001B6D1D" w:rsidRPr="00D83377" w:rsidTr="00F345A4">
        <w:trPr>
          <w:trHeight w:val="1702"/>
        </w:trPr>
        <w:tc>
          <w:tcPr>
            <w:tcW w:w="2042" w:type="dxa"/>
            <w:shd w:val="clear" w:color="000000" w:fill="333F4F"/>
            <w:vAlign w:val="center"/>
            <w:hideMark/>
          </w:tcPr>
          <w:p w:rsidR="001B6D1D" w:rsidRPr="00D83377" w:rsidRDefault="001B6D1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REVIEW OF RELEVANT LITERATURE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1B6D1D" w:rsidRPr="00D83377" w:rsidRDefault="001B6D1D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 </w:t>
            </w:r>
          </w:p>
        </w:tc>
      </w:tr>
      <w:tr w:rsidR="001B6D1D" w:rsidRPr="00D83377" w:rsidTr="00F345A4">
        <w:trPr>
          <w:trHeight w:val="1702"/>
        </w:trPr>
        <w:tc>
          <w:tcPr>
            <w:tcW w:w="2042" w:type="dxa"/>
            <w:shd w:val="clear" w:color="000000" w:fill="333F4F"/>
            <w:vAlign w:val="center"/>
            <w:hideMark/>
          </w:tcPr>
          <w:p w:rsidR="001B6D1D" w:rsidRPr="00D83377" w:rsidRDefault="001B6D1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WHY THIS STUDY NEEDS TO BE DONE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1B6D1D" w:rsidRPr="00D83377" w:rsidRDefault="001B6D1D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 </w:t>
            </w:r>
          </w:p>
        </w:tc>
      </w:tr>
      <w:tr w:rsidR="001B6D1D" w:rsidRPr="00D83377" w:rsidTr="00F345A4">
        <w:trPr>
          <w:trHeight w:val="1702"/>
        </w:trPr>
        <w:tc>
          <w:tcPr>
            <w:tcW w:w="2042" w:type="dxa"/>
            <w:shd w:val="clear" w:color="000000" w:fill="333F4F"/>
            <w:vAlign w:val="center"/>
            <w:hideMark/>
          </w:tcPr>
          <w:p w:rsidR="001B6D1D" w:rsidRPr="00D83377" w:rsidRDefault="001B6D1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THEORETICAL BASIS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1B6D1D" w:rsidRPr="00D83377" w:rsidRDefault="001B6D1D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 </w:t>
            </w:r>
            <w:bookmarkStart w:id="0" w:name="_GoBack"/>
            <w:bookmarkEnd w:id="0"/>
          </w:p>
        </w:tc>
      </w:tr>
      <w:tr w:rsidR="001B6D1D" w:rsidRPr="00D83377" w:rsidTr="00F345A4">
        <w:trPr>
          <w:trHeight w:val="1702"/>
        </w:trPr>
        <w:tc>
          <w:tcPr>
            <w:tcW w:w="2042" w:type="dxa"/>
            <w:shd w:val="clear" w:color="000000" w:fill="333F4F"/>
            <w:vAlign w:val="center"/>
          </w:tcPr>
          <w:p w:rsidR="001B6D1D" w:rsidRPr="00D83377" w:rsidRDefault="001B6D1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 xml:space="preserve">LONG-TERM USES OF </w:t>
            </w:r>
            <w:r w:rsidR="00886DD0"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RESEARCH</w:t>
            </w:r>
          </w:p>
        </w:tc>
        <w:tc>
          <w:tcPr>
            <w:tcW w:w="9090" w:type="dxa"/>
            <w:shd w:val="clear" w:color="auto" w:fill="auto"/>
            <w:vAlign w:val="center"/>
          </w:tcPr>
          <w:p w:rsidR="001B6D1D" w:rsidRPr="00D83377" w:rsidRDefault="001B6D1D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</w:tbl>
    <w:p w:rsidR="00886DD0" w:rsidRPr="00D83377" w:rsidRDefault="00886DD0" w:rsidP="00886DD0">
      <w:pPr>
        <w:pStyle w:val="Header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886DD0" w:rsidRPr="00D83377" w:rsidRDefault="00886DD0" w:rsidP="00886DD0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540" w:hanging="45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METHODOLOGY</w:t>
      </w:r>
    </w:p>
    <w:p w:rsidR="00886DD0" w:rsidRPr="00D83377" w:rsidRDefault="00886DD0" w:rsidP="00886DD0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3032"/>
        <w:gridCol w:w="8100"/>
      </w:tblGrid>
      <w:tr w:rsidR="00886DD0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  <w:hideMark/>
          </w:tcPr>
          <w:p w:rsidR="00886DD0" w:rsidRPr="00D83377" w:rsidRDefault="00886DD0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DESIGN OF THE STUDY</w:t>
            </w:r>
          </w:p>
        </w:tc>
        <w:tc>
          <w:tcPr>
            <w:tcW w:w="8100" w:type="dxa"/>
            <w:shd w:val="clear" w:color="auto" w:fill="auto"/>
            <w:vAlign w:val="center"/>
            <w:hideMark/>
          </w:tcPr>
          <w:p w:rsidR="00886DD0" w:rsidRPr="00D83377" w:rsidRDefault="00886DD0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 </w:t>
            </w:r>
          </w:p>
        </w:tc>
      </w:tr>
      <w:tr w:rsidR="00886DD0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</w:tcPr>
          <w:p w:rsidR="00886DD0" w:rsidRPr="00D83377" w:rsidRDefault="00886DD0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DATA COLLECTION PROCEDURES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886DD0" w:rsidRPr="00D83377" w:rsidRDefault="00886DD0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886DD0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</w:tcPr>
          <w:p w:rsidR="00886DD0" w:rsidRPr="00D83377" w:rsidRDefault="00F345A4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TRAINING PROCEDURES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886DD0" w:rsidRPr="00D83377" w:rsidRDefault="00886DD0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F345A4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</w:tcPr>
          <w:p w:rsidR="00F345A4" w:rsidRPr="00D83377" w:rsidRDefault="000B028E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FACILITY &amp;</w:t>
            </w:r>
            <w:r w:rsidR="00F345A4"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 xml:space="preserve"> EQUIPMENT ACCESS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F345A4" w:rsidRPr="00D83377" w:rsidRDefault="00F345A4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F345A4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</w:tcPr>
          <w:p w:rsidR="00F345A4" w:rsidRPr="00D83377" w:rsidRDefault="00F345A4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CONFIDENTIALITY PROCEDURES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F345A4" w:rsidRPr="00D83377" w:rsidRDefault="00F345A4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F345A4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</w:tcPr>
          <w:p w:rsidR="00F345A4" w:rsidRPr="00D83377" w:rsidRDefault="00F345A4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PROCEDURES FOR WORKING WITH SPECIALIZED MATERIALS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F345A4" w:rsidRPr="00D83377" w:rsidRDefault="00F345A4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F345A4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</w:tcPr>
          <w:p w:rsidR="00F345A4" w:rsidRPr="00D83377" w:rsidRDefault="00F345A4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PROCEDURES FOR WORKING WITH HAZARDOUS MATERIALS / SITUATIONS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F345A4" w:rsidRPr="00D83377" w:rsidRDefault="00F345A4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F345A4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</w:tcPr>
          <w:p w:rsidR="00F345A4" w:rsidRPr="00D83377" w:rsidRDefault="00F345A4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LIMITATIONS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F345A4" w:rsidRPr="00D83377" w:rsidRDefault="00F345A4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F345A4" w:rsidRPr="00D83377" w:rsidTr="0023111B">
        <w:trPr>
          <w:trHeight w:val="1580"/>
        </w:trPr>
        <w:tc>
          <w:tcPr>
            <w:tcW w:w="3032" w:type="dxa"/>
            <w:shd w:val="clear" w:color="000000" w:fill="333F4F"/>
            <w:vAlign w:val="center"/>
          </w:tcPr>
          <w:p w:rsidR="00F345A4" w:rsidRPr="00D83377" w:rsidRDefault="00F345A4" w:rsidP="00886DD0">
            <w:pPr>
              <w:pStyle w:val="ListParagraph"/>
              <w:numPr>
                <w:ilvl w:val="0"/>
                <w:numId w:val="10"/>
              </w:num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ALTERNATIVE METHODOLOGIES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F345A4" w:rsidRPr="00D83377" w:rsidRDefault="00F345A4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</w:tbl>
    <w:p w:rsidR="00886DD0" w:rsidRPr="00D83377" w:rsidRDefault="00886DD0" w:rsidP="000912B1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AB61C7" w:rsidRPr="00D83377" w:rsidRDefault="00B53F4E" w:rsidP="00AB61C7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TIMELINE</w:t>
      </w:r>
    </w:p>
    <w:p w:rsidR="00AB61C7" w:rsidRPr="00D83377" w:rsidRDefault="00AB61C7" w:rsidP="00AB61C7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p w:rsidR="00B53F4E" w:rsidRPr="00D83377" w:rsidRDefault="00B53F4E" w:rsidP="00AB61C7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8522"/>
        <w:gridCol w:w="2610"/>
      </w:tblGrid>
      <w:tr w:rsidR="00B53F4E" w:rsidRPr="00D83377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53F4E" w:rsidRPr="00D83377" w:rsidRDefault="00B53F4E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ACTIVITY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53F4E" w:rsidRPr="00D83377" w:rsidRDefault="00B53F4E" w:rsidP="008232FC">
            <w:pPr>
              <w:ind w:right="80"/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PROJECTED DATE</w:t>
            </w:r>
          </w:p>
        </w:tc>
      </w:tr>
      <w:tr w:rsidR="00B53F4E" w:rsidRPr="00D83377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D83377" w:rsidRDefault="00B53F4E" w:rsidP="008232FC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D83377" w:rsidRDefault="00B53F4E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B53F4E" w:rsidRPr="00D83377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D83377" w:rsidRDefault="00B53F4E" w:rsidP="008232FC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D83377" w:rsidRDefault="00B53F4E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B53F4E" w:rsidRPr="00D83377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D83377" w:rsidRDefault="00B53F4E" w:rsidP="008232FC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D83377" w:rsidRDefault="00B53F4E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B53F4E" w:rsidRPr="00D83377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D83377" w:rsidRDefault="00B53F4E" w:rsidP="008232FC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D83377" w:rsidRDefault="00B53F4E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B53F4E" w:rsidRPr="00D83377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D83377" w:rsidRDefault="00B53F4E" w:rsidP="008232FC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D83377" w:rsidRDefault="00B53F4E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B53F4E" w:rsidRPr="00D83377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D83377" w:rsidRDefault="00B53F4E" w:rsidP="008232FC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D83377" w:rsidRDefault="00B53F4E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B53F4E" w:rsidRPr="00D83377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D83377" w:rsidRDefault="00B53F4E" w:rsidP="008232FC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D83377" w:rsidRDefault="00B53F4E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</w:tbl>
    <w:p w:rsidR="00B53F4E" w:rsidRPr="00D83377" w:rsidRDefault="00B53F4E" w:rsidP="00AB61C7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p w:rsidR="00694742" w:rsidRPr="00D83377" w:rsidRDefault="00694742" w:rsidP="008E35DF">
      <w:pPr>
        <w:pStyle w:val="Header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E36A71" w:rsidRPr="00D83377" w:rsidRDefault="00B53F4E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BUDGET</w:t>
      </w:r>
    </w:p>
    <w:p w:rsidR="00B53F4E" w:rsidRPr="00D83377" w:rsidRDefault="00B53F4E" w:rsidP="00B53F4E">
      <w:pPr>
        <w:pStyle w:val="Header"/>
        <w:spacing w:line="276" w:lineRule="auto"/>
        <w:ind w:left="9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  <w:t>BUDGET OVERVIEW</w:t>
      </w:r>
    </w:p>
    <w:p w:rsidR="00E36A71" w:rsidRPr="00D83377" w:rsidRDefault="00E36A71" w:rsidP="00E36A71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B53F4E" w:rsidRPr="00D83377" w:rsidTr="008232FC">
        <w:trPr>
          <w:trHeight w:val="1224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D83377" w:rsidRDefault="00B53F4E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B53F4E" w:rsidRPr="00D83377" w:rsidRDefault="00B53F4E" w:rsidP="00E36A71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p w:rsidR="00B53F4E" w:rsidRPr="00D83377" w:rsidRDefault="00B53F4E" w:rsidP="00E36A71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5732"/>
        <w:gridCol w:w="1890"/>
        <w:gridCol w:w="1530"/>
        <w:gridCol w:w="1980"/>
      </w:tblGrid>
      <w:tr w:rsidR="00C82D85" w:rsidRPr="00D83377" w:rsidTr="00C82D85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C82D85" w:rsidRPr="00D83377" w:rsidRDefault="00C82D85" w:rsidP="00E05DDB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ITEM DESCRIP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C82D85" w:rsidRPr="00D83377" w:rsidRDefault="00C82D85" w:rsidP="00565980">
            <w:pPr>
              <w:ind w:right="80"/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PRI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C82D85" w:rsidRPr="00D83377" w:rsidRDefault="00C82D85" w:rsidP="00565980">
            <w:pPr>
              <w:ind w:right="80"/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QUANTITY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C82D85" w:rsidRPr="00D83377" w:rsidRDefault="00C82D85" w:rsidP="00565980">
            <w:pPr>
              <w:ind w:right="80"/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TOTAL</w:t>
            </w:r>
          </w:p>
        </w:tc>
      </w:tr>
      <w:tr w:rsidR="00C82D85" w:rsidRPr="00D83377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D83377" w:rsidRDefault="00C82D85" w:rsidP="00E05DDB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C82D85" w:rsidRPr="00D83377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D83377" w:rsidRDefault="00C82D85" w:rsidP="00E05DDB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C82D85" w:rsidRPr="00D83377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D83377" w:rsidRDefault="00C82D85" w:rsidP="00E05DDB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C82D85" w:rsidRPr="00D83377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D83377" w:rsidRDefault="00C82D85" w:rsidP="00E05DDB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C82D85" w:rsidRPr="00D83377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D83377" w:rsidRDefault="00C82D85" w:rsidP="00E05DDB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C82D85" w:rsidRPr="00D83377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D83377" w:rsidRDefault="00C82D85" w:rsidP="00E05DDB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C82D85" w:rsidRPr="00D83377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D83377" w:rsidRDefault="00C82D85" w:rsidP="00E05DDB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C82D85" w:rsidRPr="00D83377" w:rsidTr="00E20423">
        <w:trPr>
          <w:trHeight w:val="432"/>
        </w:trPr>
        <w:tc>
          <w:tcPr>
            <w:tcW w:w="573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82D85" w:rsidRPr="00D83377" w:rsidRDefault="00C82D85" w:rsidP="00E05DDB">
            <w:pPr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  <w:tr w:rsidR="00C82D85" w:rsidRPr="00D83377" w:rsidTr="00C82D85">
        <w:trPr>
          <w:trHeight w:val="432"/>
        </w:trPr>
        <w:tc>
          <w:tcPr>
            <w:tcW w:w="9152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496B0" w:themeFill="text2" w:themeFillTint="99"/>
            <w:vAlign w:val="center"/>
          </w:tcPr>
          <w:p w:rsidR="00C82D85" w:rsidRPr="00D83377" w:rsidRDefault="00C82D85" w:rsidP="00C82D85">
            <w:pPr>
              <w:ind w:right="80"/>
              <w:jc w:val="right"/>
              <w:rPr>
                <w:rFonts w:ascii="Century Gothic" w:eastAsia="Times New Roman" w:hAnsi="Century Gothic" w:cs="Times New Roman"/>
                <w:b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b/>
                <w:color w:val="1F3864" w:themeColor="accent1" w:themeShade="80"/>
                <w:sz w:val="18"/>
                <w:szCs w:val="18"/>
              </w:rPr>
              <w:t>TOTAL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:rsidR="00C82D85" w:rsidRPr="00D83377" w:rsidRDefault="00C82D85" w:rsidP="00565980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</w:p>
        </w:tc>
      </w:tr>
    </w:tbl>
    <w:p w:rsidR="00E36087" w:rsidRPr="00D83377" w:rsidRDefault="00E36087" w:rsidP="00E36087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E36087" w:rsidRPr="00D83377" w:rsidRDefault="001E0115" w:rsidP="00E36087">
      <w:pPr>
        <w:pStyle w:val="Header"/>
        <w:numPr>
          <w:ilvl w:val="0"/>
          <w:numId w:val="2"/>
        </w:numPr>
        <w:spacing w:line="276" w:lineRule="auto"/>
        <w:ind w:left="540" w:hanging="45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STATISTICAL CONSIDERATIONS</w:t>
      </w:r>
    </w:p>
    <w:p w:rsidR="00E36087" w:rsidRPr="00D83377" w:rsidRDefault="00E36087" w:rsidP="00E36087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E36087" w:rsidRPr="00D83377" w:rsidTr="006C65D8">
        <w:trPr>
          <w:trHeight w:val="2789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E36087" w:rsidRPr="00D83377" w:rsidRDefault="00E36087" w:rsidP="00E36087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6C65D8" w:rsidRPr="00D83377" w:rsidRDefault="006C65D8" w:rsidP="006C65D8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6C65D8" w:rsidRPr="00D83377" w:rsidRDefault="006C65D8" w:rsidP="006C65D8">
      <w:pPr>
        <w:pStyle w:val="Header"/>
        <w:numPr>
          <w:ilvl w:val="0"/>
          <w:numId w:val="2"/>
        </w:numPr>
        <w:spacing w:line="276" w:lineRule="auto"/>
        <w:ind w:left="540" w:hanging="45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OUTCOMES OF STUDY</w:t>
      </w:r>
    </w:p>
    <w:p w:rsidR="006C65D8" w:rsidRPr="00D83377" w:rsidRDefault="006C65D8" w:rsidP="006C65D8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6C65D8" w:rsidRPr="00D83377" w:rsidTr="008232FC">
        <w:trPr>
          <w:trHeight w:val="2789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6C65D8" w:rsidRPr="00D83377" w:rsidRDefault="006C65D8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6C65D8" w:rsidRPr="00D83377" w:rsidRDefault="006C65D8" w:rsidP="006C65D8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6C65D8" w:rsidRPr="00D83377" w:rsidRDefault="006C65D8" w:rsidP="006C65D8">
      <w:pPr>
        <w:pStyle w:val="Header"/>
        <w:numPr>
          <w:ilvl w:val="0"/>
          <w:numId w:val="2"/>
        </w:numPr>
        <w:spacing w:line="276" w:lineRule="auto"/>
        <w:ind w:left="540" w:hanging="45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INSTITUTIONAL APPROVAL</w:t>
      </w:r>
    </w:p>
    <w:p w:rsidR="006C65D8" w:rsidRPr="00D83377" w:rsidRDefault="006C65D8" w:rsidP="006C65D8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6C65D8" w:rsidRPr="00D83377" w:rsidTr="008232FC">
        <w:trPr>
          <w:trHeight w:val="2789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6C65D8" w:rsidRPr="00D83377" w:rsidRDefault="006C65D8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E36087" w:rsidRPr="00D83377" w:rsidRDefault="00E36087" w:rsidP="00E36087">
      <w:pPr>
        <w:pStyle w:val="Header"/>
        <w:spacing w:line="276" w:lineRule="auto"/>
        <w:rPr>
          <w:rFonts w:ascii="Century Gothic" w:hAnsi="Century Gothic" w:cs="Arial"/>
          <w:b/>
          <w:noProof/>
          <w:color w:val="1F3864" w:themeColor="accent1" w:themeShade="80"/>
          <w:sz w:val="22"/>
          <w:szCs w:val="36"/>
        </w:rPr>
      </w:pPr>
    </w:p>
    <w:p w:rsidR="00E36087" w:rsidRPr="00D83377" w:rsidRDefault="00E36087" w:rsidP="00E36087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540" w:hanging="450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  <w:r w:rsidRPr="00D83377">
        <w:rPr>
          <w:rFonts w:ascii="Century Gothic" w:hAnsi="Century Gothic" w:cs="Arial"/>
          <w:b/>
          <w:noProof/>
          <w:color w:val="1F3864" w:themeColor="accent1" w:themeShade="80"/>
          <w:szCs w:val="36"/>
        </w:rPr>
        <w:t>APPENDIX</w:t>
      </w:r>
    </w:p>
    <w:p w:rsidR="00E36087" w:rsidRPr="00D83377" w:rsidRDefault="00E36087" w:rsidP="00E36087">
      <w:pPr>
        <w:pStyle w:val="Header"/>
        <w:spacing w:line="276" w:lineRule="auto"/>
        <w:ind w:left="360"/>
        <w:rPr>
          <w:rFonts w:ascii="Century Gothic" w:hAnsi="Century Gothic" w:cs="Arial"/>
          <w:b/>
          <w:noProof/>
          <w:color w:val="1F3864" w:themeColor="accent1" w:themeShade="80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3710"/>
        <w:gridCol w:w="3711"/>
        <w:gridCol w:w="3711"/>
      </w:tblGrid>
      <w:tr w:rsidR="00E36087" w:rsidRPr="00D83377" w:rsidTr="00E36087">
        <w:trPr>
          <w:trHeight w:val="432"/>
        </w:trPr>
        <w:tc>
          <w:tcPr>
            <w:tcW w:w="3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E36087" w:rsidRPr="00D83377" w:rsidRDefault="00E36087" w:rsidP="008232FC">
            <w:pPr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FILE NAME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E36087" w:rsidRPr="00D83377" w:rsidRDefault="00E36087" w:rsidP="008232FC">
            <w:pPr>
              <w:ind w:right="80"/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>DESCRIPTION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E36087" w:rsidRPr="00D83377" w:rsidRDefault="00E36087" w:rsidP="008232FC">
            <w:pPr>
              <w:ind w:right="80"/>
              <w:jc w:val="center"/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</w:pP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8"/>
                <w:szCs w:val="18"/>
              </w:rPr>
              <w:t xml:space="preserve">LOCATION </w:t>
            </w:r>
            <w:r w:rsidRPr="00D83377">
              <w:rPr>
                <w:rFonts w:ascii="Century Gothic" w:eastAsia="Times New Roman" w:hAnsi="Century Gothic" w:cs="Times New Roman"/>
                <w:color w:val="1F3864" w:themeColor="accent1" w:themeShade="80"/>
                <w:sz w:val="16"/>
                <w:szCs w:val="18"/>
              </w:rPr>
              <w:t>attachment / link</w:t>
            </w:r>
          </w:p>
        </w:tc>
      </w:tr>
      <w:tr w:rsidR="00E36087" w:rsidRPr="00D83377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E36087" w:rsidRPr="00D83377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E36087" w:rsidRPr="00D83377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E36087" w:rsidRPr="00D83377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  <w:tr w:rsidR="00E36087" w:rsidRPr="00D83377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D83377" w:rsidRDefault="00E36087" w:rsidP="008232FC">
            <w:pPr>
              <w:ind w:right="80"/>
              <w:rPr>
                <w:rFonts w:ascii="Century Gothic" w:eastAsia="Times New Roman" w:hAnsi="Century Gothic" w:cs="Times New Roman"/>
                <w:color w:val="1F3864" w:themeColor="accent1" w:themeShade="80"/>
                <w:sz w:val="20"/>
                <w:szCs w:val="18"/>
              </w:rPr>
            </w:pPr>
          </w:p>
        </w:tc>
      </w:tr>
    </w:tbl>
    <w:p w:rsidR="0050025C" w:rsidRPr="00D83377" w:rsidRDefault="0050025C">
      <w:pPr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</w:p>
    <w:p w:rsidR="00F60566" w:rsidRPr="00D83377" w:rsidRDefault="00F60566" w:rsidP="008E35DF">
      <w:pPr>
        <w:pStyle w:val="Header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</w:p>
    <w:p w:rsidR="00694742" w:rsidRPr="00D83377" w:rsidRDefault="00694742" w:rsidP="008E35DF">
      <w:pPr>
        <w:pStyle w:val="Header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</w:p>
    <w:p w:rsidR="00694742" w:rsidRPr="00D83377" w:rsidRDefault="00694742" w:rsidP="008E35DF">
      <w:pPr>
        <w:pStyle w:val="Header"/>
        <w:rPr>
          <w:rFonts w:ascii="Century Gothic" w:hAnsi="Century Gothic" w:cs="Arial"/>
          <w:b/>
          <w:noProof/>
          <w:color w:val="1F3864" w:themeColor="accent1" w:themeShade="80"/>
          <w:sz w:val="16"/>
          <w:szCs w:val="36"/>
        </w:rPr>
      </w:pPr>
    </w:p>
    <w:p w:rsidR="001E0115" w:rsidRPr="00D83377" w:rsidRDefault="001E0115">
      <w:pPr>
        <w:rPr>
          <w:rFonts w:ascii="Century Gothic" w:hAnsi="Century Gothic" w:cs="Arial"/>
          <w:color w:val="1F3864" w:themeColor="accent1" w:themeShade="80"/>
          <w:sz w:val="20"/>
          <w:szCs w:val="20"/>
        </w:rPr>
      </w:pPr>
      <w:r w:rsidRPr="00D83377">
        <w:rPr>
          <w:rFonts w:ascii="Century Gothic" w:hAnsi="Century Gothic" w:cs="Arial"/>
          <w:color w:val="1F3864" w:themeColor="accent1" w:themeShade="80"/>
          <w:sz w:val="20"/>
          <w:szCs w:val="20"/>
        </w:rPr>
        <w:br w:type="page"/>
      </w:r>
    </w:p>
    <w:tbl>
      <w:tblPr>
        <w:tblStyle w:val="TableGrid"/>
        <w:tblpPr w:leftFromText="180" w:rightFromText="180" w:horzAnchor="margin" w:tblpXSpec="center" w:tblpY="797"/>
        <w:tblW w:w="108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/>
      </w:tblPr>
      <w:tblGrid>
        <w:gridCol w:w="10890"/>
      </w:tblGrid>
      <w:tr w:rsidR="001E0115" w:rsidRPr="00D83377" w:rsidTr="008232FC">
        <w:trPr>
          <w:trHeight w:val="2379"/>
        </w:trPr>
        <w:tc>
          <w:tcPr>
            <w:tcW w:w="10890" w:type="dxa"/>
          </w:tcPr>
          <w:p w:rsidR="001E0115" w:rsidRPr="00D83377" w:rsidRDefault="001E0115" w:rsidP="008232FC">
            <w:pPr>
              <w:rPr>
                <w:rFonts w:ascii="Century Gothic" w:hAnsi="Century Gothic" w:cs="Arial"/>
                <w:color w:val="1F3864" w:themeColor="accent1" w:themeShade="80"/>
                <w:sz w:val="20"/>
                <w:szCs w:val="20"/>
              </w:rPr>
            </w:pPr>
          </w:p>
        </w:tc>
      </w:tr>
    </w:tbl>
    <w:p w:rsidR="008E35DF" w:rsidRPr="00D83377" w:rsidRDefault="008E35DF" w:rsidP="008E35DF">
      <w:pPr>
        <w:rPr>
          <w:rFonts w:ascii="Century Gothic" w:hAnsi="Century Gothic" w:cs="Arial"/>
          <w:color w:val="1F3864" w:themeColor="accent1" w:themeShade="80"/>
          <w:sz w:val="20"/>
          <w:szCs w:val="20"/>
        </w:rPr>
      </w:pPr>
    </w:p>
    <w:p w:rsidR="00FF017E" w:rsidRPr="00D83377" w:rsidRDefault="00FF017E" w:rsidP="001A79C7">
      <w:pPr>
        <w:jc w:val="center"/>
        <w:rPr>
          <w:rFonts w:ascii="Century Gothic" w:hAnsi="Century Gothic"/>
          <w:color w:val="1F3864" w:themeColor="accent1" w:themeShade="80"/>
        </w:rPr>
      </w:pPr>
    </w:p>
    <w:p w:rsidR="00FF017E" w:rsidRPr="00D83377" w:rsidRDefault="00FF017E" w:rsidP="00FF017E">
      <w:pPr>
        <w:rPr>
          <w:rFonts w:ascii="Century Gothic" w:hAnsi="Century Gothic"/>
          <w:color w:val="1F3864" w:themeColor="accent1" w:themeShade="80"/>
        </w:rPr>
      </w:pPr>
    </w:p>
    <w:sectPr w:rsidR="00FF017E" w:rsidRPr="00D83377" w:rsidSect="00267A78">
      <w:pgSz w:w="12240" w:h="15840"/>
      <w:pgMar w:top="360" w:right="360" w:bottom="360" w:left="45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333B" w:rsidRDefault="0029333B" w:rsidP="00677FA7">
      <w:r>
        <w:separator/>
      </w:r>
    </w:p>
  </w:endnote>
  <w:endnote w:type="continuationSeparator" w:id="0">
    <w:p w:rsidR="0029333B" w:rsidRDefault="0029333B" w:rsidP="00677F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333B" w:rsidRDefault="0029333B" w:rsidP="00677FA7">
      <w:r>
        <w:separator/>
      </w:r>
    </w:p>
  </w:footnote>
  <w:footnote w:type="continuationSeparator" w:id="0">
    <w:p w:rsidR="0029333B" w:rsidRDefault="0029333B" w:rsidP="00677FA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82B2B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6D1130"/>
    <w:multiLevelType w:val="hybridMultilevel"/>
    <w:tmpl w:val="512C6B74"/>
    <w:lvl w:ilvl="0" w:tplc="FB044FF2">
      <w:start w:val="1"/>
      <w:numFmt w:val="upperLetter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">
    <w:nsid w:val="29DD4D07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246B7A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90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2DBB0D6D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81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>
    <w:nsid w:val="38BF3650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83777E"/>
    <w:multiLevelType w:val="hybridMultilevel"/>
    <w:tmpl w:val="2E8ABB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D9612C"/>
    <w:multiLevelType w:val="hybridMultilevel"/>
    <w:tmpl w:val="5404AC0C"/>
    <w:lvl w:ilvl="0" w:tplc="333E357C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D74051"/>
    <w:multiLevelType w:val="hybridMultilevel"/>
    <w:tmpl w:val="9DA680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D3209D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8"/>
  </w:num>
  <w:num w:numId="5">
    <w:abstractNumId w:val="5"/>
  </w:num>
  <w:num w:numId="6">
    <w:abstractNumId w:val="4"/>
  </w:num>
  <w:num w:numId="7">
    <w:abstractNumId w:val="2"/>
  </w:num>
  <w:num w:numId="8">
    <w:abstractNumId w:val="9"/>
  </w:num>
  <w:num w:numId="9">
    <w:abstractNumId w:val="3"/>
  </w:num>
  <w:num w:numId="1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>
      <o:colormenu v:ext="edit" fillcolor="none [663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S0NDc2MDUwNDQwMTZS0lEKTi0uzszPAykwrAUAj28blCwAAAA="/>
  </w:docVars>
  <w:rsids>
    <w:rsidRoot w:val="0029333B"/>
    <w:rsid w:val="0000409B"/>
    <w:rsid w:val="000160A9"/>
    <w:rsid w:val="00052930"/>
    <w:rsid w:val="00055E5B"/>
    <w:rsid w:val="000912B1"/>
    <w:rsid w:val="000B028E"/>
    <w:rsid w:val="000B697D"/>
    <w:rsid w:val="000E261F"/>
    <w:rsid w:val="001540C1"/>
    <w:rsid w:val="00185B30"/>
    <w:rsid w:val="001A79C7"/>
    <w:rsid w:val="001B0D31"/>
    <w:rsid w:val="001B6D1D"/>
    <w:rsid w:val="001E0115"/>
    <w:rsid w:val="001E75F8"/>
    <w:rsid w:val="0023111B"/>
    <w:rsid w:val="0023557B"/>
    <w:rsid w:val="002458E4"/>
    <w:rsid w:val="002608C6"/>
    <w:rsid w:val="0026391F"/>
    <w:rsid w:val="00267A78"/>
    <w:rsid w:val="0029333B"/>
    <w:rsid w:val="00296EBD"/>
    <w:rsid w:val="00297D43"/>
    <w:rsid w:val="002E1E28"/>
    <w:rsid w:val="002F6094"/>
    <w:rsid w:val="003A1210"/>
    <w:rsid w:val="003B0869"/>
    <w:rsid w:val="00401C31"/>
    <w:rsid w:val="0042175E"/>
    <w:rsid w:val="00427D10"/>
    <w:rsid w:val="00430784"/>
    <w:rsid w:val="00471C74"/>
    <w:rsid w:val="00484A85"/>
    <w:rsid w:val="004937B7"/>
    <w:rsid w:val="004D255B"/>
    <w:rsid w:val="0050025C"/>
    <w:rsid w:val="005049A7"/>
    <w:rsid w:val="00535388"/>
    <w:rsid w:val="00535612"/>
    <w:rsid w:val="00565980"/>
    <w:rsid w:val="00592B64"/>
    <w:rsid w:val="00593CC0"/>
    <w:rsid w:val="005C2189"/>
    <w:rsid w:val="006017DC"/>
    <w:rsid w:val="00677FA7"/>
    <w:rsid w:val="00694742"/>
    <w:rsid w:val="006C65D8"/>
    <w:rsid w:val="00706C99"/>
    <w:rsid w:val="007328F5"/>
    <w:rsid w:val="007559A4"/>
    <w:rsid w:val="00771709"/>
    <w:rsid w:val="007B2390"/>
    <w:rsid w:val="007C2C7D"/>
    <w:rsid w:val="007C432C"/>
    <w:rsid w:val="00824C33"/>
    <w:rsid w:val="0083341F"/>
    <w:rsid w:val="0085108D"/>
    <w:rsid w:val="00886DD0"/>
    <w:rsid w:val="008A25EC"/>
    <w:rsid w:val="008A2FC6"/>
    <w:rsid w:val="008B6BF7"/>
    <w:rsid w:val="008B7DE0"/>
    <w:rsid w:val="008E3501"/>
    <w:rsid w:val="008E35DF"/>
    <w:rsid w:val="0091377B"/>
    <w:rsid w:val="00925B84"/>
    <w:rsid w:val="0095333B"/>
    <w:rsid w:val="00977C41"/>
    <w:rsid w:val="009C36AD"/>
    <w:rsid w:val="00A017EF"/>
    <w:rsid w:val="00A13B76"/>
    <w:rsid w:val="00A171F0"/>
    <w:rsid w:val="00A3447B"/>
    <w:rsid w:val="00A55E8B"/>
    <w:rsid w:val="00A66050"/>
    <w:rsid w:val="00AB61C7"/>
    <w:rsid w:val="00B11042"/>
    <w:rsid w:val="00B45CBE"/>
    <w:rsid w:val="00B4719D"/>
    <w:rsid w:val="00B53F4E"/>
    <w:rsid w:val="00BB0252"/>
    <w:rsid w:val="00BD7E74"/>
    <w:rsid w:val="00C664F7"/>
    <w:rsid w:val="00C67DC0"/>
    <w:rsid w:val="00C7188D"/>
    <w:rsid w:val="00C82D85"/>
    <w:rsid w:val="00CC60F2"/>
    <w:rsid w:val="00CE4457"/>
    <w:rsid w:val="00CF5560"/>
    <w:rsid w:val="00D26BDF"/>
    <w:rsid w:val="00D61EA0"/>
    <w:rsid w:val="00D83377"/>
    <w:rsid w:val="00DB5AA5"/>
    <w:rsid w:val="00DB7F66"/>
    <w:rsid w:val="00DC3E2D"/>
    <w:rsid w:val="00DF63C6"/>
    <w:rsid w:val="00E103BE"/>
    <w:rsid w:val="00E20423"/>
    <w:rsid w:val="00E36087"/>
    <w:rsid w:val="00E36A71"/>
    <w:rsid w:val="00EA34CE"/>
    <w:rsid w:val="00EB3C48"/>
    <w:rsid w:val="00EB5481"/>
    <w:rsid w:val="00ED5054"/>
    <w:rsid w:val="00F0143E"/>
    <w:rsid w:val="00F320CE"/>
    <w:rsid w:val="00F345A4"/>
    <w:rsid w:val="00F60566"/>
    <w:rsid w:val="00FF017E"/>
    <w:rsid w:val="00FF2B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>
      <o:colormenu v:ext="edit" fillcolor="none [663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B76"/>
  </w:style>
  <w:style w:type="paragraph" w:styleId="Heading1">
    <w:name w:val="heading 1"/>
    <w:basedOn w:val="Normal"/>
    <w:next w:val="Normal"/>
    <w:link w:val="Heading1Char"/>
    <w:uiPriority w:val="9"/>
    <w:qFormat/>
    <w:rsid w:val="00055E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9C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9C7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35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35DF"/>
  </w:style>
  <w:style w:type="table" w:styleId="TableGrid">
    <w:name w:val="Table Grid"/>
    <w:basedOn w:val="TableNormal"/>
    <w:uiPriority w:val="39"/>
    <w:rsid w:val="008E35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77F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FA7"/>
  </w:style>
  <w:style w:type="paragraph" w:styleId="ListParagraph">
    <w:name w:val="List Paragraph"/>
    <w:basedOn w:val="Normal"/>
    <w:uiPriority w:val="34"/>
    <w:qFormat/>
    <w:rsid w:val="00E103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5E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55E5B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055E5B"/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55E5B"/>
    <w:pPr>
      <w:spacing w:before="120"/>
    </w:pPr>
    <w:rPr>
      <w:rFonts w:asciiTheme="majorHAnsi" w:hAnsiTheme="majorHAnsi"/>
      <w:b/>
      <w:bCs/>
      <w:color w:val="548DD4"/>
    </w:rPr>
  </w:style>
  <w:style w:type="paragraph" w:styleId="TOC3">
    <w:name w:val="toc 3"/>
    <w:basedOn w:val="Normal"/>
    <w:next w:val="Normal"/>
    <w:autoRedefine/>
    <w:uiPriority w:val="39"/>
    <w:unhideWhenUsed/>
    <w:rsid w:val="00055E5B"/>
    <w:pPr>
      <w:ind w:left="240"/>
    </w:pPr>
    <w:rPr>
      <w:i/>
      <w:iC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680"/>
    </w:pPr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7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Fundraising%20Budget\IC-Research-Grant-Proposal-Template-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D1E63F6-DB61-4603-BEB5-FB5BF69BD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esearch-Grant-Proposal-Template-WORD</Template>
  <TotalTime>4</TotalTime>
  <Pages>6</Pages>
  <Words>168</Words>
  <Characters>959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martsheet</Company>
  <LinksUpToDate>false</LinksUpToDate>
  <CharactersWithSpaces>1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cp:lastPrinted>2017-12-21T16:29:00Z</cp:lastPrinted>
  <dcterms:created xsi:type="dcterms:W3CDTF">2020-12-09T14:21:00Z</dcterms:created>
  <dcterms:modified xsi:type="dcterms:W3CDTF">2020-12-09T14:25:00Z</dcterms:modified>
</cp:coreProperties>
</file>